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ACDBF" w14:textId="77777777" w:rsidR="00DC5C8D" w:rsidRDefault="00DC5C8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09474" wp14:editId="3DE27A28">
                <wp:simplePos x="0" y="0"/>
                <wp:positionH relativeFrom="column">
                  <wp:posOffset>-1630017</wp:posOffset>
                </wp:positionH>
                <wp:positionV relativeFrom="paragraph">
                  <wp:posOffset>-357808</wp:posOffset>
                </wp:positionV>
                <wp:extent cx="9427210" cy="1248714"/>
                <wp:effectExtent l="0" t="0" r="21590" b="2794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27210" cy="124871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3881A" w14:textId="4620DB52" w:rsidR="00D25EAB" w:rsidRDefault="00D25EAB" w:rsidP="00D25EAB">
                            <w:pPr>
                              <w:pStyle w:val="Heading1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 xml:space="preserve">Deltona Adventist school </w:t>
                            </w:r>
                          </w:p>
                          <w:p w14:paraId="00E85C1E" w14:textId="5BD3BCD6" w:rsidR="00DC5C8D" w:rsidRPr="00DC5C8D" w:rsidRDefault="00D25EAB" w:rsidP="00D25EAB">
                            <w:pPr>
                              <w:pStyle w:val="Heading1"/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2022-2023 3</w:t>
                            </w:r>
                            <w:r w:rsidRPr="00D25EAB">
                              <w:rPr>
                                <w:rFonts w:ascii="Comic Sans MS" w:hAnsi="Comic Sans MS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Comic Sans MS" w:hAnsi="Comic Sans MS"/>
                              </w:rPr>
                              <w:t>-5</w:t>
                            </w:r>
                            <w:r w:rsidRPr="00D25EAB">
                              <w:rPr>
                                <w:rFonts w:ascii="Comic Sans MS" w:hAnsi="Comic Sans MS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grade</w:t>
                            </w:r>
                            <w:r w:rsidR="00DC5C8D" w:rsidRPr="00DC5C8D">
                              <w:rPr>
                                <w:rFonts w:ascii="Comic Sans MS" w:hAnsi="Comic Sans MS"/>
                              </w:rPr>
                              <w:t xml:space="preserve"> SCHOOL SUPPLY LIST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09474" id="Rectangle 2" o:spid="_x0000_s1026" style="position:absolute;margin-left:-128.35pt;margin-top:-28.15pt;width:742.3pt;height:98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" fillcolor="#9cc2e5 [1940]" strokecolor="#2e74b5 [2404]">
                <v:textbox>
                  <w:txbxContent>
                    <w:p w14:paraId="03E3881A" w14:textId="4620DB52" w:rsidR="00D25EAB" w:rsidRDefault="00D25EAB" w:rsidP="00D25EAB">
                      <w:pPr>
                        <w:pStyle w:val="Heading1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 xml:space="preserve">Deltona Adventist school </w:t>
                      </w:r>
                    </w:p>
                    <w:p w14:paraId="00E85C1E" w14:textId="5BD3BCD6" w:rsidR="00DC5C8D" w:rsidRPr="00DC5C8D" w:rsidRDefault="00D25EAB" w:rsidP="00D25EAB">
                      <w:pPr>
                        <w:pStyle w:val="Heading1"/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2022-2023 3</w:t>
                      </w:r>
                      <w:r w:rsidRPr="00D25EAB">
                        <w:rPr>
                          <w:rFonts w:ascii="Comic Sans MS" w:hAnsi="Comic Sans MS"/>
                          <w:vertAlign w:val="superscript"/>
                        </w:rPr>
                        <w:t>rd</w:t>
                      </w:r>
                      <w:r>
                        <w:rPr>
                          <w:rFonts w:ascii="Comic Sans MS" w:hAnsi="Comic Sans MS"/>
                        </w:rPr>
                        <w:t>-5</w:t>
                      </w:r>
                      <w:r w:rsidRPr="00D25EAB">
                        <w:rPr>
                          <w:rFonts w:ascii="Comic Sans MS" w:hAnsi="Comic Sans MS"/>
                          <w:vertAlign w:val="superscript"/>
                        </w:rPr>
                        <w:t>th</w:t>
                      </w:r>
                      <w:r>
                        <w:rPr>
                          <w:rFonts w:ascii="Comic Sans MS" w:hAnsi="Comic Sans MS"/>
                        </w:rPr>
                        <w:t xml:space="preserve"> grade</w:t>
                      </w:r>
                      <w:r w:rsidR="00DC5C8D" w:rsidRPr="00DC5C8D">
                        <w:rPr>
                          <w:rFonts w:ascii="Comic Sans MS" w:hAnsi="Comic Sans MS"/>
                        </w:rPr>
                        <w:t xml:space="preserve"> SCHOOL SUPPLY LIST</w:t>
                      </w:r>
                    </w:p>
                  </w:txbxContent>
                </v:textbox>
              </v:rect>
            </w:pict>
          </mc:Fallback>
        </mc:AlternateContent>
      </w:r>
    </w:p>
    <w:p w14:paraId="3633F573" w14:textId="77777777" w:rsidR="00DC5C8D" w:rsidRDefault="00DC5C8D"/>
    <w:p w14:paraId="025C072F" w14:textId="77777777" w:rsidR="00DC5C8D" w:rsidRDefault="00DC5C8D"/>
    <w:p w14:paraId="1F8C57B7" w14:textId="77777777" w:rsidR="00DC5C8D" w:rsidRDefault="00DC5C8D"/>
    <w:p w14:paraId="660DBF74" w14:textId="27ADDFCD" w:rsidR="00DC5C8D" w:rsidRPr="00452B1F" w:rsidRDefault="00DC5C8D"/>
    <w:p w14:paraId="5E6ECC5C" w14:textId="77777777" w:rsidR="00D25EAB" w:rsidRPr="00D25EAB" w:rsidRDefault="00D25EAB" w:rsidP="00D25EAB">
      <w:pPr>
        <w:rPr>
          <w:rFonts w:eastAsiaTheme="minorEastAsia"/>
          <w:sz w:val="32"/>
          <w:szCs w:val="28"/>
          <w:lang w:eastAsia="ja-JP"/>
        </w:rPr>
      </w:pPr>
      <w:r w:rsidRPr="00D25EAB">
        <w:rPr>
          <w:rFonts w:eastAsiaTheme="minorEastAsia"/>
          <w:sz w:val="32"/>
          <w:szCs w:val="28"/>
          <w:lang w:eastAsia="ja-JP"/>
        </w:rPr>
        <w:t>1-Bible (International Children's Bible)</w:t>
      </w:r>
    </w:p>
    <w:p w14:paraId="5BA2BCC9" w14:textId="502FBDBC" w:rsidR="00D25EAB" w:rsidRPr="00D25EAB" w:rsidRDefault="00D25EAB" w:rsidP="00D25EAB">
      <w:pPr>
        <w:rPr>
          <w:rFonts w:eastAsiaTheme="minorEastAsia"/>
          <w:sz w:val="32"/>
          <w:szCs w:val="28"/>
          <w:lang w:eastAsia="ja-JP"/>
        </w:rPr>
      </w:pPr>
      <w:bookmarkStart w:id="0" w:name="_Hlk107392886"/>
      <w:r>
        <w:rPr>
          <w:rFonts w:eastAsiaTheme="minorEastAsia"/>
          <w:sz w:val="32"/>
          <w:szCs w:val="28"/>
          <w:lang w:eastAsia="ja-JP"/>
        </w:rPr>
        <w:t>1-Leak-proof</w:t>
      </w:r>
      <w:r w:rsidRPr="00D25EAB">
        <w:rPr>
          <w:rFonts w:eastAsiaTheme="minorEastAsia"/>
          <w:sz w:val="32"/>
          <w:szCs w:val="28"/>
          <w:lang w:eastAsia="ja-JP"/>
        </w:rPr>
        <w:t xml:space="preserve"> water bottle. It should keep the water cold for 12 hours</w:t>
      </w:r>
    </w:p>
    <w:bookmarkEnd w:id="0"/>
    <w:p w14:paraId="0D316348" w14:textId="77777777" w:rsidR="00D25EAB" w:rsidRPr="00D25EAB" w:rsidRDefault="00D25EAB" w:rsidP="00D25EAB">
      <w:pPr>
        <w:rPr>
          <w:rFonts w:eastAsiaTheme="minorEastAsia"/>
          <w:sz w:val="32"/>
          <w:szCs w:val="28"/>
          <w:lang w:eastAsia="ja-JP"/>
        </w:rPr>
      </w:pPr>
      <w:r w:rsidRPr="00D25EAB">
        <w:rPr>
          <w:rFonts w:eastAsiaTheme="minorEastAsia"/>
          <w:sz w:val="32"/>
          <w:szCs w:val="28"/>
          <w:lang w:eastAsia="ja-JP"/>
        </w:rPr>
        <w:t>1-Pack of 3 boxes of Kleenex</w:t>
      </w:r>
    </w:p>
    <w:p w14:paraId="3ABA8917" w14:textId="77777777" w:rsidR="00D25EAB" w:rsidRPr="00D25EAB" w:rsidRDefault="00D25EAB" w:rsidP="00D25EAB">
      <w:pPr>
        <w:rPr>
          <w:rFonts w:eastAsiaTheme="minorEastAsia"/>
          <w:sz w:val="32"/>
          <w:szCs w:val="28"/>
          <w:lang w:eastAsia="ja-JP"/>
        </w:rPr>
      </w:pPr>
      <w:r w:rsidRPr="00D25EAB">
        <w:rPr>
          <w:rFonts w:eastAsiaTheme="minorEastAsia"/>
          <w:sz w:val="32"/>
          <w:szCs w:val="28"/>
          <w:lang w:eastAsia="ja-JP"/>
        </w:rPr>
        <w:t>1-Pencil box</w:t>
      </w:r>
    </w:p>
    <w:p w14:paraId="0F5F9EF4" w14:textId="7DF4C9D2" w:rsidR="00DC5C8D" w:rsidRDefault="00D25EAB" w:rsidP="00D25EAB">
      <w:pPr>
        <w:rPr>
          <w:rFonts w:eastAsiaTheme="minorEastAsia"/>
          <w:sz w:val="32"/>
          <w:szCs w:val="28"/>
          <w:lang w:eastAsia="ja-JP"/>
        </w:rPr>
      </w:pPr>
      <w:r w:rsidRPr="00D25EAB">
        <w:rPr>
          <w:rFonts w:eastAsiaTheme="minorEastAsia"/>
          <w:sz w:val="32"/>
          <w:szCs w:val="28"/>
          <w:lang w:eastAsia="ja-JP"/>
        </w:rPr>
        <w:t>3-(12) Pack of pencils (Not mechanical)</w:t>
      </w:r>
    </w:p>
    <w:p w14:paraId="6F32827C" w14:textId="74795BE8" w:rsidR="00D25EAB" w:rsidRPr="00D25EAB" w:rsidRDefault="00D25EAB" w:rsidP="00D25EAB">
      <w:pPr>
        <w:rPr>
          <w:sz w:val="32"/>
          <w:szCs w:val="28"/>
        </w:rPr>
      </w:pPr>
      <w:r w:rsidRPr="00D25EAB">
        <w:rPr>
          <w:sz w:val="32"/>
          <w:szCs w:val="28"/>
        </w:rPr>
        <w:t>1-Pencil Sharpener</w:t>
      </w:r>
    </w:p>
    <w:p w14:paraId="32EF704E" w14:textId="11E760CD" w:rsidR="00D25EAB" w:rsidRDefault="00D25EAB" w:rsidP="00D25EAB">
      <w:pPr>
        <w:rPr>
          <w:sz w:val="32"/>
          <w:szCs w:val="28"/>
        </w:rPr>
      </w:pPr>
      <w:r w:rsidRPr="00D25EAB">
        <w:rPr>
          <w:sz w:val="32"/>
          <w:szCs w:val="28"/>
        </w:rPr>
        <w:t>2-Box of Crayon</w:t>
      </w:r>
    </w:p>
    <w:p w14:paraId="20D98E47" w14:textId="77777777" w:rsidR="00D25EAB" w:rsidRPr="00D25EAB" w:rsidRDefault="00D25EAB" w:rsidP="00D25EAB">
      <w:pPr>
        <w:rPr>
          <w:sz w:val="32"/>
          <w:szCs w:val="28"/>
        </w:rPr>
      </w:pPr>
      <w:r w:rsidRPr="00D25EAB">
        <w:rPr>
          <w:sz w:val="32"/>
          <w:szCs w:val="28"/>
        </w:rPr>
        <w:t>2-Box on washable markers</w:t>
      </w:r>
    </w:p>
    <w:p w14:paraId="553400D3" w14:textId="4171BE2D" w:rsidR="00D25EAB" w:rsidRDefault="00D25EAB" w:rsidP="00D25EAB">
      <w:pPr>
        <w:rPr>
          <w:sz w:val="32"/>
          <w:szCs w:val="28"/>
        </w:rPr>
      </w:pPr>
      <w:r w:rsidRPr="00D25EAB">
        <w:rPr>
          <w:sz w:val="32"/>
          <w:szCs w:val="28"/>
        </w:rPr>
        <w:t>2-Box of Colored Pencils</w:t>
      </w:r>
    </w:p>
    <w:p w14:paraId="3A3B8ADF" w14:textId="77777777" w:rsidR="00D25EAB" w:rsidRDefault="00D25EAB" w:rsidP="00D25EAB">
      <w:pPr>
        <w:rPr>
          <w:sz w:val="32"/>
          <w:szCs w:val="28"/>
        </w:rPr>
      </w:pPr>
      <w:r w:rsidRPr="00D25EAB">
        <w:rPr>
          <w:sz w:val="32"/>
          <w:szCs w:val="28"/>
        </w:rPr>
        <w:t xml:space="preserve">1-Assorted Colored Highlighters </w:t>
      </w:r>
    </w:p>
    <w:p w14:paraId="13E63C26" w14:textId="77777777" w:rsidR="00D25EAB" w:rsidRDefault="00D25EAB" w:rsidP="00D25EAB">
      <w:pPr>
        <w:rPr>
          <w:sz w:val="32"/>
          <w:szCs w:val="28"/>
        </w:rPr>
      </w:pPr>
      <w:r w:rsidRPr="00D25EAB">
        <w:rPr>
          <w:sz w:val="32"/>
          <w:szCs w:val="28"/>
        </w:rPr>
        <w:t xml:space="preserve">4-Jumbo Elmer's Glue Sticks </w:t>
      </w:r>
    </w:p>
    <w:p w14:paraId="769070FC" w14:textId="3E4ECCBB" w:rsidR="00D25EAB" w:rsidRDefault="00D25EAB" w:rsidP="00D25EAB">
      <w:pPr>
        <w:rPr>
          <w:sz w:val="32"/>
          <w:szCs w:val="28"/>
        </w:rPr>
      </w:pPr>
      <w:r>
        <w:rPr>
          <w:sz w:val="32"/>
          <w:szCs w:val="28"/>
        </w:rPr>
        <w:t xml:space="preserve">1 -Pack of </w:t>
      </w:r>
      <w:r w:rsidRPr="00D25EAB">
        <w:rPr>
          <w:sz w:val="32"/>
          <w:szCs w:val="28"/>
        </w:rPr>
        <w:t xml:space="preserve">Expo Dry </w:t>
      </w:r>
      <w:r>
        <w:rPr>
          <w:sz w:val="32"/>
          <w:szCs w:val="28"/>
        </w:rPr>
        <w:t>Erase</w:t>
      </w:r>
      <w:r w:rsidRPr="00D25EAB">
        <w:rPr>
          <w:sz w:val="32"/>
          <w:szCs w:val="28"/>
        </w:rPr>
        <w:t xml:space="preserve"> Markers</w:t>
      </w:r>
    </w:p>
    <w:p w14:paraId="575B23CE" w14:textId="204410F1" w:rsidR="00D25EAB" w:rsidRDefault="00D25EAB" w:rsidP="00D25EAB">
      <w:pPr>
        <w:rPr>
          <w:sz w:val="32"/>
          <w:szCs w:val="28"/>
        </w:rPr>
      </w:pPr>
      <w:r>
        <w:rPr>
          <w:sz w:val="32"/>
          <w:szCs w:val="28"/>
        </w:rPr>
        <w:t xml:space="preserve">6- </w:t>
      </w:r>
      <w:r w:rsidRPr="00D25EAB">
        <w:rPr>
          <w:sz w:val="32"/>
          <w:szCs w:val="28"/>
        </w:rPr>
        <w:t xml:space="preserve">Solid </w:t>
      </w:r>
      <w:r>
        <w:rPr>
          <w:sz w:val="32"/>
          <w:szCs w:val="28"/>
        </w:rPr>
        <w:t>Color</w:t>
      </w:r>
      <w:r w:rsidRPr="00D25EAB">
        <w:rPr>
          <w:sz w:val="32"/>
          <w:szCs w:val="28"/>
        </w:rPr>
        <w:t xml:space="preserve"> Plastic Folders with </w:t>
      </w:r>
      <w:r>
        <w:rPr>
          <w:sz w:val="32"/>
          <w:szCs w:val="28"/>
        </w:rPr>
        <w:t>prongs</w:t>
      </w:r>
      <w:r w:rsidRPr="00D25EAB">
        <w:rPr>
          <w:sz w:val="32"/>
          <w:szCs w:val="28"/>
        </w:rPr>
        <w:t xml:space="preserve"> and pockets</w:t>
      </w:r>
    </w:p>
    <w:p w14:paraId="0D5A1F47" w14:textId="31E91FE3" w:rsidR="00F26DBE" w:rsidRPr="00F26DBE" w:rsidRDefault="00F26DBE" w:rsidP="00F26DBE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>1-</w:t>
      </w:r>
      <w:r w:rsidR="00D25EAB" w:rsidRPr="00F26DBE">
        <w:rPr>
          <w:sz w:val="32"/>
          <w:szCs w:val="28"/>
        </w:rPr>
        <w:t xml:space="preserve">Pack of 3 </w:t>
      </w:r>
      <w:r w:rsidRPr="00F26DBE">
        <w:rPr>
          <w:sz w:val="32"/>
          <w:szCs w:val="28"/>
        </w:rPr>
        <w:t>containers</w:t>
      </w:r>
      <w:r w:rsidR="00D25EAB" w:rsidRPr="00F26DBE">
        <w:rPr>
          <w:sz w:val="32"/>
          <w:szCs w:val="28"/>
        </w:rPr>
        <w:t xml:space="preserve"> of </w:t>
      </w:r>
      <w:r>
        <w:rPr>
          <w:sz w:val="32"/>
          <w:szCs w:val="28"/>
        </w:rPr>
        <w:t>an</w:t>
      </w:r>
      <w:r w:rsidR="00D25EAB" w:rsidRPr="00F26DBE">
        <w:rPr>
          <w:sz w:val="32"/>
          <w:szCs w:val="28"/>
        </w:rPr>
        <w:t xml:space="preserve"> </w:t>
      </w:r>
      <w:r w:rsidR="00D25EAB" w:rsidRPr="00F26DBE">
        <w:rPr>
          <w:sz w:val="32"/>
          <w:szCs w:val="28"/>
        </w:rPr>
        <w:t>antibacterial</w:t>
      </w:r>
      <w:r w:rsidR="00D25EAB" w:rsidRPr="00F26DBE">
        <w:rPr>
          <w:sz w:val="32"/>
          <w:szCs w:val="28"/>
        </w:rPr>
        <w:t xml:space="preserve"> wipes</w:t>
      </w:r>
    </w:p>
    <w:p w14:paraId="271E5DC8" w14:textId="2B85E4FE" w:rsidR="00E83ED5" w:rsidRDefault="00F26DBE" w:rsidP="00F26DBE">
      <w:pPr>
        <w:rPr>
          <w:sz w:val="32"/>
          <w:szCs w:val="28"/>
        </w:rPr>
      </w:pPr>
      <w:r w:rsidRPr="00F26DBE">
        <w:rPr>
          <w:sz w:val="32"/>
          <w:szCs w:val="28"/>
        </w:rPr>
        <w:t>1-Pack of Multi-colored Ink Pens (Red, Blue, Black, and Green)</w:t>
      </w:r>
    </w:p>
    <w:p w14:paraId="20211257" w14:textId="5CB1CB2F" w:rsidR="00F26DBE" w:rsidRPr="00F26DBE" w:rsidRDefault="00F26DBE" w:rsidP="00F26DBE">
      <w:pPr>
        <w:rPr>
          <w:sz w:val="32"/>
          <w:szCs w:val="28"/>
        </w:rPr>
      </w:pPr>
      <w:r>
        <w:rPr>
          <w:sz w:val="32"/>
          <w:szCs w:val="28"/>
        </w:rPr>
        <w:t>1-Headphones (No Earbuds)</w:t>
      </w:r>
    </w:p>
    <w:p w14:paraId="0FA74D10" w14:textId="1CBF5589" w:rsidR="00D25EAB" w:rsidRDefault="00F26DBE" w:rsidP="00F26DBE">
      <w:pPr>
        <w:rPr>
          <w:sz w:val="32"/>
          <w:szCs w:val="28"/>
        </w:rPr>
      </w:pPr>
      <w:r>
        <w:rPr>
          <w:sz w:val="32"/>
          <w:szCs w:val="28"/>
        </w:rPr>
        <w:t>1-</w:t>
      </w:r>
      <w:r w:rsidRPr="00F26DBE">
        <w:rPr>
          <w:sz w:val="32"/>
          <w:szCs w:val="28"/>
        </w:rPr>
        <w:t xml:space="preserve">Pack of </w:t>
      </w:r>
      <w:r>
        <w:rPr>
          <w:sz w:val="32"/>
          <w:szCs w:val="28"/>
        </w:rPr>
        <w:t xml:space="preserve">each Fork, </w:t>
      </w:r>
      <w:r w:rsidRPr="00F26DBE">
        <w:rPr>
          <w:sz w:val="32"/>
          <w:szCs w:val="28"/>
        </w:rPr>
        <w:t>Spoons &amp; small/large plates</w:t>
      </w:r>
    </w:p>
    <w:p w14:paraId="5C89A44F" w14:textId="77777777" w:rsidR="00E354F6" w:rsidRDefault="00E354F6" w:rsidP="003547C0">
      <w:pPr>
        <w:rPr>
          <w:sz w:val="32"/>
          <w:szCs w:val="28"/>
        </w:rPr>
      </w:pPr>
    </w:p>
    <w:p w14:paraId="73B9C41B" w14:textId="57791E3B" w:rsidR="005664CA" w:rsidRDefault="005664CA" w:rsidP="003547C0">
      <w:pPr>
        <w:rPr>
          <w:sz w:val="32"/>
          <w:szCs w:val="28"/>
        </w:rPr>
      </w:pPr>
      <w:r>
        <w:rPr>
          <w:sz w:val="32"/>
          <w:szCs w:val="28"/>
        </w:rPr>
        <w:lastRenderedPageBreak/>
        <w:t xml:space="preserve">The following are materials for our </w:t>
      </w:r>
      <w:r w:rsidRPr="00E354F6">
        <w:rPr>
          <w:b/>
          <w:bCs/>
          <w:sz w:val="32"/>
          <w:szCs w:val="28"/>
        </w:rPr>
        <w:t>Art Class</w:t>
      </w:r>
      <w:r>
        <w:rPr>
          <w:sz w:val="32"/>
          <w:szCs w:val="28"/>
        </w:rPr>
        <w:t xml:space="preserve"> with </w:t>
      </w:r>
      <w:r w:rsidRPr="00E354F6">
        <w:rPr>
          <w:b/>
          <w:bCs/>
          <w:sz w:val="32"/>
          <w:szCs w:val="28"/>
        </w:rPr>
        <w:t>Mrs. Rivera</w:t>
      </w:r>
    </w:p>
    <w:p w14:paraId="265AF23D" w14:textId="3361EED6" w:rsidR="003547C0" w:rsidRDefault="003547C0" w:rsidP="003547C0">
      <w:pPr>
        <w:rPr>
          <w:sz w:val="32"/>
          <w:szCs w:val="28"/>
        </w:rPr>
      </w:pPr>
      <w:r>
        <w:rPr>
          <w:sz w:val="32"/>
          <w:szCs w:val="28"/>
        </w:rPr>
        <w:t xml:space="preserve">2- Small Liquid Glue </w:t>
      </w:r>
    </w:p>
    <w:p w14:paraId="0A0BD379" w14:textId="4F14639B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 xml:space="preserve">1-Water Color Paint </w:t>
      </w:r>
    </w:p>
    <w:p w14:paraId="02BC7D1C" w14:textId="5C3DFF4F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 xml:space="preserve">1-Pack of watercolor Paint and Paper </w:t>
      </w:r>
    </w:p>
    <w:p w14:paraId="14185ED6" w14:textId="517856E9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 xml:space="preserve">1-Sketchbook </w:t>
      </w:r>
    </w:p>
    <w:p w14:paraId="0B924059" w14:textId="07F4925F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>1-Pack of white card stock</w:t>
      </w:r>
    </w:p>
    <w:p w14:paraId="4C9FF45E" w14:textId="78031772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>1-Pack of Construction Paper</w:t>
      </w:r>
    </w:p>
    <w:p w14:paraId="29A7623B" w14:textId="2FD16509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>Art Smock or a big old shirt</w:t>
      </w:r>
    </w:p>
    <w:p w14:paraId="0F1DE1A4" w14:textId="5BBDB463" w:rsid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 xml:space="preserve">1-Pack of Assorted Paint </w:t>
      </w:r>
      <w:r w:rsidR="005664CA">
        <w:rPr>
          <w:sz w:val="32"/>
          <w:szCs w:val="28"/>
        </w:rPr>
        <w:t>Brushes</w:t>
      </w:r>
      <w:r>
        <w:rPr>
          <w:sz w:val="32"/>
          <w:szCs w:val="28"/>
        </w:rPr>
        <w:t xml:space="preserve"> Set</w:t>
      </w:r>
    </w:p>
    <w:p w14:paraId="37CF1F90" w14:textId="58D97AFB" w:rsidR="003547C0" w:rsidRPr="003547C0" w:rsidRDefault="003547C0" w:rsidP="003547C0">
      <w:pPr>
        <w:ind w:left="360" w:hanging="360"/>
        <w:rPr>
          <w:sz w:val="32"/>
          <w:szCs w:val="28"/>
        </w:rPr>
      </w:pPr>
      <w:r>
        <w:rPr>
          <w:sz w:val="32"/>
          <w:szCs w:val="28"/>
        </w:rPr>
        <w:t>1-Roll of Paper Towels</w:t>
      </w:r>
    </w:p>
    <w:p w14:paraId="10517891" w14:textId="77777777" w:rsidR="003547C0" w:rsidRPr="003547C0" w:rsidRDefault="003547C0" w:rsidP="003547C0">
      <w:pPr>
        <w:ind w:left="360" w:hanging="360"/>
        <w:rPr>
          <w:sz w:val="32"/>
          <w:szCs w:val="28"/>
        </w:rPr>
      </w:pPr>
    </w:p>
    <w:p w14:paraId="73412CA7" w14:textId="77777777" w:rsidR="003547C0" w:rsidRPr="001D5BD2" w:rsidRDefault="003547C0" w:rsidP="00F26DBE">
      <w:pPr>
        <w:rPr>
          <w:sz w:val="32"/>
          <w:szCs w:val="28"/>
        </w:rPr>
      </w:pPr>
    </w:p>
    <w:sectPr w:rsidR="003547C0" w:rsidRPr="001D5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828BA"/>
    <w:multiLevelType w:val="hybridMultilevel"/>
    <w:tmpl w:val="D5966AFE"/>
    <w:lvl w:ilvl="0" w:tplc="D6889B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33C4E"/>
    <w:multiLevelType w:val="hybridMultilevel"/>
    <w:tmpl w:val="ADE6C964"/>
    <w:lvl w:ilvl="0" w:tplc="9E720F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37767"/>
    <w:multiLevelType w:val="hybridMultilevel"/>
    <w:tmpl w:val="D3C842E2"/>
    <w:lvl w:ilvl="0" w:tplc="B1CC559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44F11"/>
    <w:multiLevelType w:val="hybridMultilevel"/>
    <w:tmpl w:val="58762236"/>
    <w:lvl w:ilvl="0" w:tplc="0810BD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60D6D"/>
    <w:multiLevelType w:val="hybridMultilevel"/>
    <w:tmpl w:val="A3B2647C"/>
    <w:lvl w:ilvl="0" w:tplc="A98CE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2565E8"/>
    <w:multiLevelType w:val="hybridMultilevel"/>
    <w:tmpl w:val="7328621C"/>
    <w:lvl w:ilvl="0" w:tplc="3230D0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12077"/>
    <w:multiLevelType w:val="hybridMultilevel"/>
    <w:tmpl w:val="5F92FC3C"/>
    <w:lvl w:ilvl="0" w:tplc="E7E602C4">
      <w:start w:val="1"/>
      <w:numFmt w:val="bullet"/>
      <w:pStyle w:val="ListParagraph"/>
      <w:lvlText w:val="c"/>
      <w:lvlJc w:val="left"/>
      <w:pPr>
        <w:ind w:left="360" w:hanging="360"/>
      </w:pPr>
      <w:rPr>
        <w:rFonts w:ascii="Webdings" w:hAnsi="Webdings" w:hint="default"/>
        <w:color w:val="2E74B5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276A4A"/>
    <w:multiLevelType w:val="hybridMultilevel"/>
    <w:tmpl w:val="D6E6F180"/>
    <w:lvl w:ilvl="0" w:tplc="0AA6DF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C508BF"/>
    <w:multiLevelType w:val="hybridMultilevel"/>
    <w:tmpl w:val="033A4318"/>
    <w:lvl w:ilvl="0" w:tplc="04E4F4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63E1F"/>
    <w:multiLevelType w:val="hybridMultilevel"/>
    <w:tmpl w:val="73E2063E"/>
    <w:lvl w:ilvl="0" w:tplc="D1ECEF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934673"/>
    <w:multiLevelType w:val="hybridMultilevel"/>
    <w:tmpl w:val="B0EE3816"/>
    <w:lvl w:ilvl="0" w:tplc="42BE01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5702172">
    <w:abstractNumId w:val="6"/>
  </w:num>
  <w:num w:numId="2" w16cid:durableId="179052394">
    <w:abstractNumId w:val="2"/>
  </w:num>
  <w:num w:numId="3" w16cid:durableId="755785854">
    <w:abstractNumId w:val="3"/>
  </w:num>
  <w:num w:numId="4" w16cid:durableId="83454031">
    <w:abstractNumId w:val="9"/>
  </w:num>
  <w:num w:numId="5" w16cid:durableId="157617712">
    <w:abstractNumId w:val="7"/>
  </w:num>
  <w:num w:numId="6" w16cid:durableId="354582326">
    <w:abstractNumId w:val="10"/>
  </w:num>
  <w:num w:numId="7" w16cid:durableId="1476489650">
    <w:abstractNumId w:val="8"/>
  </w:num>
  <w:num w:numId="8" w16cid:durableId="1160119152">
    <w:abstractNumId w:val="5"/>
  </w:num>
  <w:num w:numId="9" w16cid:durableId="653606764">
    <w:abstractNumId w:val="1"/>
  </w:num>
  <w:num w:numId="10" w16cid:durableId="223224176">
    <w:abstractNumId w:val="0"/>
  </w:num>
  <w:num w:numId="11" w16cid:durableId="11086983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LcwNDIxMLYwsTRT0lEKTi0uzszPAykwrAUARKhnUSwAAAA="/>
  </w:docVars>
  <w:rsids>
    <w:rsidRoot w:val="00DC5C8D"/>
    <w:rsid w:val="001D5BD2"/>
    <w:rsid w:val="002E5162"/>
    <w:rsid w:val="003547C0"/>
    <w:rsid w:val="00452B1F"/>
    <w:rsid w:val="005664CA"/>
    <w:rsid w:val="006D6C79"/>
    <w:rsid w:val="00743FD4"/>
    <w:rsid w:val="00D14D9C"/>
    <w:rsid w:val="00D25EAB"/>
    <w:rsid w:val="00DC5C8D"/>
    <w:rsid w:val="00E354F6"/>
    <w:rsid w:val="00E360E0"/>
    <w:rsid w:val="00F26DBE"/>
    <w:rsid w:val="00F5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4C6E6"/>
  <w15:chartTrackingRefBased/>
  <w15:docId w15:val="{7502B313-6881-4044-935B-C4863E136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C5C8D"/>
    <w:pPr>
      <w:keepNext/>
      <w:keepLines/>
      <w:spacing w:before="240" w:after="4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1F4E79" w:themeColor="accent1" w:themeShade="80"/>
      <w:sz w:val="40"/>
      <w:szCs w:val="40"/>
      <w:lang w:eastAsia="ja-JP"/>
    </w:rPr>
  </w:style>
  <w:style w:type="paragraph" w:styleId="Heading2">
    <w:name w:val="heading 2"/>
    <w:basedOn w:val="Normal"/>
    <w:next w:val="Normal"/>
    <w:link w:val="Heading2Char"/>
    <w:unhideWhenUsed/>
    <w:qFormat/>
    <w:rsid w:val="00DC5C8D"/>
    <w:pPr>
      <w:spacing w:before="40" w:after="40" w:line="240" w:lineRule="auto"/>
      <w:jc w:val="center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C5C8D"/>
    <w:rPr>
      <w:rFonts w:asciiTheme="majorHAnsi" w:eastAsiaTheme="majorEastAsia" w:hAnsiTheme="majorHAnsi" w:cstheme="majorBidi"/>
      <w:b/>
      <w:bCs/>
      <w:caps/>
      <w:color w:val="1F4E79" w:themeColor="accent1" w:themeShade="80"/>
      <w:sz w:val="40"/>
      <w:szCs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DC5C8D"/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DC5C8D"/>
    <w:pPr>
      <w:numPr>
        <w:numId w:val="1"/>
      </w:numPr>
      <w:spacing w:before="40" w:after="40" w:line="240" w:lineRule="auto"/>
    </w:pPr>
    <w:rPr>
      <w:rFonts w:eastAsiaTheme="minorEastAsia"/>
      <w:sz w:val="16"/>
      <w:szCs w:val="16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4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D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ffalo Public Schools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rumma, Darlene</dc:creator>
  <cp:keywords/>
  <dc:description/>
  <cp:lastModifiedBy>Annette Batista</cp:lastModifiedBy>
  <cp:revision>2</cp:revision>
  <cp:lastPrinted>2017-06-16T20:28:00Z</cp:lastPrinted>
  <dcterms:created xsi:type="dcterms:W3CDTF">2022-06-29T15:15:00Z</dcterms:created>
  <dcterms:modified xsi:type="dcterms:W3CDTF">2022-06-29T15:15:00Z</dcterms:modified>
</cp:coreProperties>
</file>